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70F75" w14:textId="217E24EE" w:rsidR="007B21CB" w:rsidRPr="00B616CF" w:rsidRDefault="00B616CF" w:rsidP="00B616C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616CF">
        <w:rPr>
          <w:rFonts w:ascii="Times New Roman" w:hAnsi="Times New Roman" w:cs="Times New Roman"/>
          <w:b/>
          <w:bCs/>
          <w:sz w:val="28"/>
          <w:szCs w:val="28"/>
        </w:rPr>
        <w:t xml:space="preserve">Confined Space </w:t>
      </w:r>
      <w:r w:rsidR="00FA0334">
        <w:rPr>
          <w:rFonts w:ascii="Times New Roman" w:hAnsi="Times New Roman" w:cs="Times New Roman"/>
          <w:b/>
          <w:bCs/>
          <w:sz w:val="28"/>
          <w:szCs w:val="28"/>
        </w:rPr>
        <w:t xml:space="preserve">Below-Grade </w:t>
      </w:r>
      <w:r w:rsidRPr="00B616CF">
        <w:rPr>
          <w:rFonts w:ascii="Times New Roman" w:hAnsi="Times New Roman" w:cs="Times New Roman"/>
          <w:b/>
          <w:bCs/>
          <w:sz w:val="28"/>
          <w:szCs w:val="28"/>
        </w:rPr>
        <w:t>Entry Skill Sheet</w:t>
      </w:r>
    </w:p>
    <w:p w14:paraId="0E347961" w14:textId="7E24E601" w:rsidR="00B616CF" w:rsidRPr="00B616CF" w:rsidRDefault="00B616CF">
      <w:pPr>
        <w:rPr>
          <w:rFonts w:ascii="Times New Roman" w:hAnsi="Times New Roman" w:cs="Times New Roman"/>
          <w:sz w:val="24"/>
          <w:szCs w:val="24"/>
        </w:rPr>
      </w:pPr>
      <w:bookmarkStart w:id="0" w:name="_Hlk106628952"/>
      <w:r w:rsidRPr="00B616CF">
        <w:rPr>
          <w:rFonts w:ascii="Times New Roman" w:hAnsi="Times New Roman" w:cs="Times New Roman"/>
          <w:sz w:val="24"/>
          <w:szCs w:val="24"/>
        </w:rPr>
        <w:t>Student:  _____________________________________________</w:t>
      </w:r>
      <w:r w:rsidRPr="00B616C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616CF">
        <w:rPr>
          <w:rFonts w:ascii="Times New Roman" w:hAnsi="Times New Roman" w:cs="Times New Roman"/>
          <w:sz w:val="24"/>
          <w:szCs w:val="24"/>
        </w:rPr>
        <w:t>Date: ______________</w:t>
      </w:r>
    </w:p>
    <w:p w14:paraId="7FAEAF28" w14:textId="10BCBE6E" w:rsidR="00FB3478" w:rsidRPr="00B616CF" w:rsidRDefault="00B616CF">
      <w:pPr>
        <w:rPr>
          <w:rFonts w:ascii="Times New Roman" w:hAnsi="Times New Roman" w:cs="Times New Roman"/>
          <w:sz w:val="24"/>
          <w:szCs w:val="24"/>
        </w:rPr>
      </w:pPr>
      <w:r w:rsidRPr="00B616CF">
        <w:rPr>
          <w:rFonts w:ascii="Times New Roman" w:hAnsi="Times New Roman" w:cs="Times New Roman"/>
          <w:sz w:val="24"/>
          <w:szCs w:val="24"/>
        </w:rPr>
        <w:t>Observer: ____________________________________________</w:t>
      </w:r>
      <w:r w:rsidRPr="00B616CF">
        <w:rPr>
          <w:rFonts w:ascii="Times New Roman" w:hAnsi="Times New Roman" w:cs="Times New Roman"/>
          <w:sz w:val="24"/>
          <w:szCs w:val="24"/>
        </w:rPr>
        <w:tab/>
      </w:r>
      <w:r w:rsidRPr="00B616C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616CF">
        <w:rPr>
          <w:rFonts w:ascii="Times New Roman" w:hAnsi="Times New Roman" w:cs="Times New Roman"/>
          <w:sz w:val="24"/>
          <w:szCs w:val="24"/>
        </w:rPr>
        <w:t xml:space="preserve">Pass </w:t>
      </w:r>
      <w:r w:rsidR="00FB3478">
        <w:rPr>
          <w:rFonts w:ascii="Times New Roman" w:hAnsi="Times New Roman" w:cs="Times New Roman"/>
          <w:sz w:val="24"/>
          <w:szCs w:val="24"/>
        </w:rPr>
        <w:t xml:space="preserve">    </w:t>
      </w:r>
      <w:r w:rsidR="00FB3478">
        <w:rPr>
          <w:rFonts w:ascii="Times New Roman" w:hAnsi="Times New Roman" w:cs="Times New Roman"/>
          <w:sz w:val="24"/>
          <w:szCs w:val="24"/>
        </w:rPr>
        <w:sym w:font="Wingdings" w:char="F06F"/>
      </w:r>
      <w:r w:rsidR="00FB3478">
        <w:rPr>
          <w:rFonts w:ascii="Times New Roman" w:hAnsi="Times New Roman" w:cs="Times New Roman"/>
          <w:sz w:val="24"/>
          <w:szCs w:val="24"/>
        </w:rPr>
        <w:t xml:space="preserve"> </w:t>
      </w:r>
      <w:r w:rsidRPr="00B616CF">
        <w:rPr>
          <w:rFonts w:ascii="Times New Roman" w:hAnsi="Times New Roman" w:cs="Times New Roman"/>
          <w:sz w:val="24"/>
          <w:szCs w:val="24"/>
        </w:rPr>
        <w:t>F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4587"/>
        <w:gridCol w:w="2698"/>
      </w:tblGrid>
      <w:tr w:rsidR="00FB3478" w14:paraId="35678BB1" w14:textId="77777777" w:rsidTr="00742E30">
        <w:tc>
          <w:tcPr>
            <w:tcW w:w="3505" w:type="dxa"/>
          </w:tcPr>
          <w:p w14:paraId="47A8119F" w14:textId="192305AD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ipment Used for Observation:</w:t>
            </w:r>
          </w:p>
        </w:tc>
        <w:tc>
          <w:tcPr>
            <w:tcW w:w="4587" w:type="dxa"/>
            <w:shd w:val="clear" w:color="auto" w:fill="D9D9D9" w:themeFill="background1" w:themeFillShade="D9"/>
          </w:tcPr>
          <w:p w14:paraId="15B8D68F" w14:textId="06D4106F" w:rsidR="00FB3478" w:rsidRDefault="00FB3478" w:rsidP="00742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</w:p>
        </w:tc>
        <w:tc>
          <w:tcPr>
            <w:tcW w:w="2698" w:type="dxa"/>
            <w:shd w:val="clear" w:color="auto" w:fill="D9D9D9" w:themeFill="background1" w:themeFillShade="D9"/>
          </w:tcPr>
          <w:p w14:paraId="6F0BDE99" w14:textId="4CFC687F" w:rsidR="00FB3478" w:rsidRDefault="00FB3478" w:rsidP="00742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</w:tr>
      <w:tr w:rsidR="00FB3478" w14:paraId="55E1FF8F" w14:textId="77777777" w:rsidTr="00E87CE2">
        <w:trPr>
          <w:trHeight w:val="170"/>
        </w:trPr>
        <w:tc>
          <w:tcPr>
            <w:tcW w:w="3505" w:type="dxa"/>
          </w:tcPr>
          <w:p w14:paraId="66882E5E" w14:textId="49CCBEFA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dy Harness</w:t>
            </w:r>
          </w:p>
        </w:tc>
        <w:tc>
          <w:tcPr>
            <w:tcW w:w="4587" w:type="dxa"/>
          </w:tcPr>
          <w:p w14:paraId="1167BA85" w14:textId="49E056AE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</w:tcPr>
          <w:p w14:paraId="536B4925" w14:textId="3A437B5C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3478" w14:paraId="5547F496" w14:textId="77777777" w:rsidTr="00E87CE2">
        <w:trPr>
          <w:trHeight w:val="170"/>
        </w:trPr>
        <w:tc>
          <w:tcPr>
            <w:tcW w:w="3505" w:type="dxa"/>
          </w:tcPr>
          <w:p w14:paraId="19CD6661" w14:textId="04CB02D2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pod </w:t>
            </w:r>
          </w:p>
        </w:tc>
        <w:tc>
          <w:tcPr>
            <w:tcW w:w="4587" w:type="dxa"/>
          </w:tcPr>
          <w:p w14:paraId="77DD53B4" w14:textId="0CE80208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</w:tcPr>
          <w:p w14:paraId="00E110A3" w14:textId="3E6A3E62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3478" w14:paraId="4FCECF1E" w14:textId="77777777" w:rsidTr="00E87CE2">
        <w:trPr>
          <w:trHeight w:val="170"/>
        </w:trPr>
        <w:tc>
          <w:tcPr>
            <w:tcW w:w="3505" w:type="dxa"/>
          </w:tcPr>
          <w:p w14:paraId="20BBC17D" w14:textId="5D46EBA5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Arrest Lanyard</w:t>
            </w:r>
          </w:p>
        </w:tc>
        <w:tc>
          <w:tcPr>
            <w:tcW w:w="4587" w:type="dxa"/>
          </w:tcPr>
          <w:p w14:paraId="5DFAA8A8" w14:textId="6A820F2A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</w:tcPr>
          <w:p w14:paraId="74252379" w14:textId="3BA2AADF" w:rsidR="00FB3478" w:rsidRDefault="00FB347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085F" w14:paraId="0227592F" w14:textId="77777777" w:rsidTr="00E87CE2">
        <w:trPr>
          <w:trHeight w:val="170"/>
        </w:trPr>
        <w:tc>
          <w:tcPr>
            <w:tcW w:w="3505" w:type="dxa"/>
          </w:tcPr>
          <w:p w14:paraId="76B1F02F" w14:textId="60A40AFF" w:rsidR="0042085F" w:rsidRDefault="004208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r Monitor</w:t>
            </w:r>
          </w:p>
        </w:tc>
        <w:tc>
          <w:tcPr>
            <w:tcW w:w="4587" w:type="dxa"/>
          </w:tcPr>
          <w:p w14:paraId="23583C2E" w14:textId="2428C9E7" w:rsidR="0042085F" w:rsidRDefault="00420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</w:tcPr>
          <w:p w14:paraId="0B0962FE" w14:textId="1A8CBC84" w:rsidR="0042085F" w:rsidRDefault="00420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58F28C" w14:textId="344607C1" w:rsidR="00870190" w:rsidRDefault="00870190">
      <w:pPr>
        <w:rPr>
          <w:rFonts w:ascii="Times New Roman" w:hAnsi="Times New Roman" w:cs="Times New Roman"/>
          <w:sz w:val="24"/>
          <w:szCs w:val="24"/>
        </w:rPr>
      </w:pPr>
    </w:p>
    <w:p w14:paraId="7DA44AA8" w14:textId="35E58B7A" w:rsidR="00581FFE" w:rsidRDefault="00581F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 </w:t>
      </w:r>
      <w:r w:rsidRPr="002E30FB">
        <w:rPr>
          <w:rFonts w:ascii="Times New Roman" w:hAnsi="Times New Roman" w:cs="Times New Roman"/>
          <w:sz w:val="20"/>
          <w:szCs w:val="20"/>
        </w:rPr>
        <w:t>(initial)</w:t>
      </w:r>
      <w:r>
        <w:rPr>
          <w:rFonts w:ascii="Times New Roman" w:hAnsi="Times New Roman" w:cs="Times New Roman"/>
          <w:sz w:val="24"/>
          <w:szCs w:val="24"/>
        </w:rPr>
        <w:t xml:space="preserve"> I have reviewed the Owners/Operator’s manuals for the above equipment and been given an opportunity to ask ques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FB3478" w14:paraId="1F109D32" w14:textId="77777777" w:rsidTr="009F1413">
        <w:tc>
          <w:tcPr>
            <w:tcW w:w="10790" w:type="dxa"/>
            <w:gridSpan w:val="2"/>
          </w:tcPr>
          <w:p w14:paraId="4B97F14B" w14:textId="1F9D0BDF" w:rsidR="00FB3478" w:rsidRPr="00C22C66" w:rsidRDefault="00FB347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22C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ning the Body Harness</w:t>
            </w:r>
          </w:p>
        </w:tc>
      </w:tr>
      <w:tr w:rsidR="00152455" w14:paraId="6AE1B8B5" w14:textId="77777777" w:rsidTr="00787763">
        <w:tc>
          <w:tcPr>
            <w:tcW w:w="10790" w:type="dxa"/>
            <w:gridSpan w:val="2"/>
          </w:tcPr>
          <w:p w14:paraId="0866CD61" w14:textId="01F54AAD" w:rsidR="00152455" w:rsidRPr="00C22C66" w:rsidRDefault="0015245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he student shall don the body harness in </w:t>
            </w:r>
            <w:r w:rsidR="00F96E3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</w:t>
            </w:r>
            <w:r w:rsidRP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inute</w:t>
            </w:r>
            <w:r w:rsidR="00FA033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</w:t>
            </w:r>
            <w:r w:rsidRP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without missing any critical steps</w:t>
            </w:r>
            <w:r w:rsid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*.</w:t>
            </w:r>
          </w:p>
        </w:tc>
      </w:tr>
      <w:tr w:rsidR="001B3173" w14:paraId="52C7A483" w14:textId="77777777" w:rsidTr="002A5344">
        <w:tc>
          <w:tcPr>
            <w:tcW w:w="8635" w:type="dxa"/>
          </w:tcPr>
          <w:p w14:paraId="45BDE055" w14:textId="629D3650" w:rsidR="001B3173" w:rsidRDefault="003F7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inspects straps, buckles, stitching &amp; connectors for obvious defects</w:t>
            </w:r>
          </w:p>
        </w:tc>
        <w:tc>
          <w:tcPr>
            <w:tcW w:w="2155" w:type="dxa"/>
            <w:vAlign w:val="center"/>
          </w:tcPr>
          <w:p w14:paraId="2054081B" w14:textId="2D4CA1E2" w:rsidR="001B3173" w:rsidRDefault="00C22C66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3038B" w14:paraId="6C46F4F3" w14:textId="77777777" w:rsidTr="002A5344">
        <w:tc>
          <w:tcPr>
            <w:tcW w:w="8635" w:type="dxa"/>
          </w:tcPr>
          <w:p w14:paraId="2D299FA8" w14:textId="6AA29908" w:rsidR="0063038B" w:rsidRDefault="003F7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dons the body harnes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milar to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jacket.</w:t>
            </w:r>
          </w:p>
        </w:tc>
        <w:tc>
          <w:tcPr>
            <w:tcW w:w="2155" w:type="dxa"/>
            <w:vAlign w:val="center"/>
          </w:tcPr>
          <w:p w14:paraId="30DEBEB5" w14:textId="18C5A91D" w:rsidR="0063038B" w:rsidRDefault="002A5344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3F7D9B" w14:paraId="32596B84" w14:textId="77777777" w:rsidTr="002A5344">
        <w:tc>
          <w:tcPr>
            <w:tcW w:w="8635" w:type="dxa"/>
          </w:tcPr>
          <w:p w14:paraId="4CA56F36" w14:textId="62ACCD71" w:rsidR="003F7D9B" w:rsidRPr="00C372ED" w:rsidRDefault="00C372ED" w:rsidP="00C372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3F7D9B" w:rsidRPr="00C372ED">
              <w:rPr>
                <w:rFonts w:ascii="Times New Roman" w:hAnsi="Times New Roman" w:cs="Times New Roman"/>
                <w:sz w:val="24"/>
                <w:szCs w:val="24"/>
              </w:rPr>
              <w:t>Student passes leg strap from rear to front of body</w:t>
            </w:r>
            <w:r w:rsidRPr="00C372ED">
              <w:rPr>
                <w:rFonts w:ascii="Times New Roman" w:hAnsi="Times New Roman" w:cs="Times New Roman"/>
                <w:sz w:val="24"/>
                <w:szCs w:val="24"/>
              </w:rPr>
              <w:t xml:space="preserve"> and connects buckle.</w:t>
            </w:r>
          </w:p>
        </w:tc>
        <w:tc>
          <w:tcPr>
            <w:tcW w:w="2155" w:type="dxa"/>
            <w:vAlign w:val="center"/>
          </w:tcPr>
          <w:p w14:paraId="01A8588B" w14:textId="71F56C10" w:rsidR="003F7D9B" w:rsidRDefault="002A5344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3F7D9B" w14:paraId="6DA50827" w14:textId="77777777" w:rsidTr="002A5344">
        <w:tc>
          <w:tcPr>
            <w:tcW w:w="8635" w:type="dxa"/>
          </w:tcPr>
          <w:p w14:paraId="6179F841" w14:textId="38E23F47" w:rsidR="003F7D9B" w:rsidRDefault="00C372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Student positions leg strap in crease of thigh, adjusts to 4-fingers of tightness, and secures excess strap</w:t>
            </w:r>
            <w:r w:rsidR="004B505E">
              <w:rPr>
                <w:rFonts w:ascii="Times New Roman" w:hAnsi="Times New Roman" w:cs="Times New Roman"/>
                <w:sz w:val="24"/>
                <w:szCs w:val="24"/>
              </w:rPr>
              <w:t xml:space="preserve"> for each le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5" w:type="dxa"/>
            <w:vAlign w:val="center"/>
          </w:tcPr>
          <w:p w14:paraId="1F35CA77" w14:textId="6F3F9A4B" w:rsidR="003F7D9B" w:rsidRDefault="002A5344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3F7D9B" w14:paraId="0DFB9AE6" w14:textId="77777777" w:rsidTr="002A5344">
        <w:tc>
          <w:tcPr>
            <w:tcW w:w="8635" w:type="dxa"/>
          </w:tcPr>
          <w:p w14:paraId="511C38C4" w14:textId="06404B1C" w:rsidR="004B505E" w:rsidRDefault="004B5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Student adjusts the two vertical shoulder straps and secures excess straps.</w:t>
            </w:r>
          </w:p>
        </w:tc>
        <w:tc>
          <w:tcPr>
            <w:tcW w:w="2155" w:type="dxa"/>
            <w:vAlign w:val="center"/>
          </w:tcPr>
          <w:p w14:paraId="42BAA93F" w14:textId="760F3271" w:rsidR="003F7D9B" w:rsidRDefault="002A5344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3F7D9B" w14:paraId="2FC99436" w14:textId="77777777" w:rsidTr="002A5344">
        <w:tc>
          <w:tcPr>
            <w:tcW w:w="8635" w:type="dxa"/>
          </w:tcPr>
          <w:p w14:paraId="36CFE1DD" w14:textId="3A4677DD" w:rsidR="003F7D9B" w:rsidRDefault="004B5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Student connects breast strap, adjusts for tightness, and secures excess straps.</w:t>
            </w:r>
          </w:p>
        </w:tc>
        <w:tc>
          <w:tcPr>
            <w:tcW w:w="2155" w:type="dxa"/>
            <w:vAlign w:val="center"/>
          </w:tcPr>
          <w:p w14:paraId="6018BAF8" w14:textId="400F1B5A" w:rsidR="003F7D9B" w:rsidRDefault="002A5344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4B505E" w14:paraId="38AB59D3" w14:textId="77777777" w:rsidTr="002A5344">
        <w:tc>
          <w:tcPr>
            <w:tcW w:w="8635" w:type="dxa"/>
          </w:tcPr>
          <w:p w14:paraId="74D10EAC" w14:textId="508C857B" w:rsidR="004B505E" w:rsidRDefault="00F96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Student seats the harness by bending over to touch toes, reaching upward, simulating climbing ladder, and squatting.  Student makes necessary adjustments.</w:t>
            </w:r>
          </w:p>
        </w:tc>
        <w:tc>
          <w:tcPr>
            <w:tcW w:w="2155" w:type="dxa"/>
            <w:vAlign w:val="center"/>
          </w:tcPr>
          <w:p w14:paraId="132CCC6E" w14:textId="1E9920BE" w:rsidR="004B505E" w:rsidRDefault="002A5344" w:rsidP="002A5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3929E4D1" w14:textId="79300E40" w:rsidR="00FB3478" w:rsidRDefault="00FB347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63038B" w14:paraId="423AF259" w14:textId="77777777" w:rsidTr="00322D33">
        <w:tc>
          <w:tcPr>
            <w:tcW w:w="10790" w:type="dxa"/>
            <w:gridSpan w:val="2"/>
          </w:tcPr>
          <w:p w14:paraId="139124BC" w14:textId="219E3318" w:rsidR="0063038B" w:rsidRPr="0063038B" w:rsidRDefault="0063038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03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ting up the Tripod</w:t>
            </w:r>
          </w:p>
        </w:tc>
      </w:tr>
      <w:tr w:rsidR="0063038B" w14:paraId="254EBA9E" w14:textId="77777777" w:rsidTr="00A8389D">
        <w:tc>
          <w:tcPr>
            <w:tcW w:w="10790" w:type="dxa"/>
            <w:gridSpan w:val="2"/>
          </w:tcPr>
          <w:p w14:paraId="6B974569" w14:textId="4EDC9B2C" w:rsidR="0063038B" w:rsidRPr="0063038B" w:rsidRDefault="0063038B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3038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student shall set up the tripod in 5 minutes with 100% accuracy.</w:t>
            </w:r>
          </w:p>
        </w:tc>
      </w:tr>
      <w:tr w:rsidR="0063038B" w14:paraId="433FDD8A" w14:textId="77777777" w:rsidTr="00B5707C">
        <w:tc>
          <w:tcPr>
            <w:tcW w:w="8635" w:type="dxa"/>
          </w:tcPr>
          <w:p w14:paraId="585A0169" w14:textId="0EE05E40" w:rsidR="0063038B" w:rsidRDefault="006C0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extends leg chains and straightens/ untwists</w:t>
            </w:r>
          </w:p>
        </w:tc>
        <w:tc>
          <w:tcPr>
            <w:tcW w:w="2155" w:type="dxa"/>
            <w:vAlign w:val="center"/>
          </w:tcPr>
          <w:p w14:paraId="0FF4F3F6" w14:textId="20734377" w:rsidR="0063038B" w:rsidRDefault="0063038B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3038B" w14:paraId="08BD023C" w14:textId="77777777" w:rsidTr="00B5707C">
        <w:tc>
          <w:tcPr>
            <w:tcW w:w="8635" w:type="dxa"/>
          </w:tcPr>
          <w:p w14:paraId="0422C151" w14:textId="6B83B1F5" w:rsidR="0063038B" w:rsidRDefault="006C0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extends center leg fully, inserts pin in last hole and locks in place</w:t>
            </w:r>
          </w:p>
        </w:tc>
        <w:tc>
          <w:tcPr>
            <w:tcW w:w="2155" w:type="dxa"/>
            <w:vAlign w:val="center"/>
          </w:tcPr>
          <w:p w14:paraId="445EED28" w14:textId="1C58639A" w:rsidR="0063038B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C0223" w14:paraId="6D92EA47" w14:textId="77777777" w:rsidTr="00B5707C">
        <w:tc>
          <w:tcPr>
            <w:tcW w:w="8635" w:type="dxa"/>
          </w:tcPr>
          <w:p w14:paraId="0AD100AA" w14:textId="02C81F80" w:rsidR="006C0223" w:rsidRDefault="006C02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1A3A59">
              <w:rPr>
                <w:rFonts w:ascii="Times New Roman" w:hAnsi="Times New Roman" w:cs="Times New Roman"/>
                <w:sz w:val="24"/>
                <w:szCs w:val="24"/>
              </w:rPr>
              <w:t xml:space="preserve">ful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tends other 2 legs</w:t>
            </w:r>
            <w:r w:rsidR="001A3A59">
              <w:rPr>
                <w:rFonts w:ascii="Times New Roman" w:hAnsi="Times New Roman" w:cs="Times New Roman"/>
                <w:sz w:val="24"/>
                <w:szCs w:val="24"/>
              </w:rPr>
              <w:t>, inserts pins in last holes, and locks pins in place</w:t>
            </w:r>
          </w:p>
        </w:tc>
        <w:tc>
          <w:tcPr>
            <w:tcW w:w="2155" w:type="dxa"/>
            <w:vAlign w:val="center"/>
          </w:tcPr>
          <w:p w14:paraId="0F132C30" w14:textId="05F1C9BD" w:rsidR="006C0223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C0223" w14:paraId="51C90125" w14:textId="77777777" w:rsidTr="00B5707C">
        <w:tc>
          <w:tcPr>
            <w:tcW w:w="8635" w:type="dxa"/>
          </w:tcPr>
          <w:p w14:paraId="2EE67963" w14:textId="42B8E053" w:rsidR="006C0223" w:rsidRDefault="001A3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raises tripod to vertical, spreads the legs to stabilize tripod, and inserts top pins in each leg. </w:t>
            </w:r>
          </w:p>
        </w:tc>
        <w:tc>
          <w:tcPr>
            <w:tcW w:w="2155" w:type="dxa"/>
            <w:vAlign w:val="center"/>
          </w:tcPr>
          <w:p w14:paraId="5ACBA6C0" w14:textId="27D51361" w:rsidR="006C0223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C0223" w14:paraId="46BF0461" w14:textId="77777777" w:rsidTr="00B5707C">
        <w:tc>
          <w:tcPr>
            <w:tcW w:w="8635" w:type="dxa"/>
          </w:tcPr>
          <w:p w14:paraId="2CFA9C79" w14:textId="04D84B72" w:rsidR="006C0223" w:rsidRDefault="001A3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 w:rsidR="009E04B3">
              <w:rPr>
                <w:rFonts w:ascii="Times New Roman" w:hAnsi="Times New Roman" w:cs="Times New Roman"/>
                <w:sz w:val="24"/>
                <w:szCs w:val="24"/>
              </w:rPr>
              <w:t xml:space="preserve">pegs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cks material winch to one leg of tripod</w:t>
            </w:r>
            <w:r w:rsidR="00583EFE">
              <w:rPr>
                <w:rFonts w:ascii="Times New Roman" w:hAnsi="Times New Roman" w:cs="Times New Roman"/>
                <w:sz w:val="24"/>
                <w:szCs w:val="24"/>
              </w:rPr>
              <w:t>.  Student cranks out about 5’ of cable and connects pulley to eye bolt at top of tripod with carabiner.</w:t>
            </w:r>
          </w:p>
        </w:tc>
        <w:tc>
          <w:tcPr>
            <w:tcW w:w="2155" w:type="dxa"/>
            <w:vAlign w:val="center"/>
          </w:tcPr>
          <w:p w14:paraId="25519B49" w14:textId="34554129" w:rsidR="006C0223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C0223" w14:paraId="1B94D160" w14:textId="77777777" w:rsidTr="00B5707C">
        <w:tc>
          <w:tcPr>
            <w:tcW w:w="8635" w:type="dxa"/>
          </w:tcPr>
          <w:p w14:paraId="1F14E1A0" w14:textId="5C23FA0A" w:rsidR="006C0223" w:rsidRDefault="009E04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positions 3-way rescue winch </w:t>
            </w:r>
            <w:r w:rsidR="00193FAE">
              <w:rPr>
                <w:rFonts w:ascii="Times New Roman" w:hAnsi="Times New Roman" w:cs="Times New Roman"/>
                <w:sz w:val="24"/>
                <w:szCs w:val="24"/>
              </w:rPr>
              <w:t xml:space="preserve">hou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 cable at top on second leg of tripod, inserts pins and locks in place.</w:t>
            </w:r>
          </w:p>
        </w:tc>
        <w:tc>
          <w:tcPr>
            <w:tcW w:w="2155" w:type="dxa"/>
            <w:vAlign w:val="center"/>
          </w:tcPr>
          <w:p w14:paraId="7F20777C" w14:textId="45B1A254" w:rsidR="006C0223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C0223" w14:paraId="45D23A76" w14:textId="77777777" w:rsidTr="00B5707C">
        <w:tc>
          <w:tcPr>
            <w:tcW w:w="8635" w:type="dxa"/>
          </w:tcPr>
          <w:p w14:paraId="558CD3AC" w14:textId="1EF1D698" w:rsidR="006C0223" w:rsidRDefault="00193F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nnects pulley to 2</w:t>
            </w:r>
            <w:r w:rsidRPr="00193FA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ye bolt at top of tripod with carabiner.</w:t>
            </w:r>
          </w:p>
        </w:tc>
        <w:tc>
          <w:tcPr>
            <w:tcW w:w="2155" w:type="dxa"/>
            <w:vAlign w:val="center"/>
          </w:tcPr>
          <w:p w14:paraId="16A151F7" w14:textId="4AAD4196" w:rsidR="006C0223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193FAE" w14:paraId="732312DB" w14:textId="77777777" w:rsidTr="00B5707C">
        <w:tc>
          <w:tcPr>
            <w:tcW w:w="8635" w:type="dxa"/>
          </w:tcPr>
          <w:p w14:paraId="5A016345" w14:textId="54F6FF8E" w:rsidR="00193FAE" w:rsidRDefault="00193F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slowly pulls out rescue cable to test.  Cable extends </w:t>
            </w:r>
            <w:r w:rsidR="005242A9">
              <w:rPr>
                <w:rFonts w:ascii="Times New Roman" w:hAnsi="Times New Roman" w:cs="Times New Roman"/>
                <w:sz w:val="24"/>
                <w:szCs w:val="24"/>
              </w:rPr>
              <w:t xml:space="preserve">and retrac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moothly</w:t>
            </w:r>
            <w:r w:rsidR="005242A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5" w:type="dxa"/>
            <w:vAlign w:val="center"/>
          </w:tcPr>
          <w:p w14:paraId="024A3014" w14:textId="73BA05DC" w:rsidR="00193FAE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193FAE" w14:paraId="20ABBD31" w14:textId="77777777" w:rsidTr="00B5707C">
        <w:tc>
          <w:tcPr>
            <w:tcW w:w="8635" w:type="dxa"/>
          </w:tcPr>
          <w:p w14:paraId="5BDE467E" w14:textId="20ECAD63" w:rsidR="00193FAE" w:rsidRDefault="00524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ests </w:t>
            </w:r>
            <w:r w:rsidR="00C840A4">
              <w:rPr>
                <w:rFonts w:ascii="Times New Roman" w:hAnsi="Times New Roman" w:cs="Times New Roman"/>
                <w:sz w:val="24"/>
                <w:szCs w:val="24"/>
              </w:rPr>
              <w:t>fall arrest break by pulling sharply on rescue cable.  Cable locks.</w:t>
            </w:r>
          </w:p>
        </w:tc>
        <w:tc>
          <w:tcPr>
            <w:tcW w:w="2155" w:type="dxa"/>
            <w:vAlign w:val="center"/>
          </w:tcPr>
          <w:p w14:paraId="794329E9" w14:textId="427FB81E" w:rsidR="00193FAE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193FAE" w14:paraId="25E42BB7" w14:textId="77777777" w:rsidTr="00B5707C">
        <w:tc>
          <w:tcPr>
            <w:tcW w:w="8635" w:type="dxa"/>
          </w:tcPr>
          <w:p w14:paraId="5717A448" w14:textId="1D06635B" w:rsidR="00193FAE" w:rsidRDefault="00C840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ests </w:t>
            </w:r>
            <w:r w:rsidR="00AA42CC">
              <w:rPr>
                <w:rFonts w:ascii="Times New Roman" w:hAnsi="Times New Roman" w:cs="Times New Roman"/>
                <w:sz w:val="24"/>
                <w:szCs w:val="24"/>
              </w:rPr>
              <w:t xml:space="preserve">recovery </w:t>
            </w:r>
            <w:r w:rsidR="004A21A9">
              <w:rPr>
                <w:rFonts w:ascii="Times New Roman" w:hAnsi="Times New Roman" w:cs="Times New Roman"/>
                <w:sz w:val="24"/>
                <w:szCs w:val="24"/>
              </w:rPr>
              <w:t xml:space="preserve">operation of rescue winch by </w:t>
            </w:r>
            <w:r w:rsidR="00FB40A4">
              <w:rPr>
                <w:rFonts w:ascii="Times New Roman" w:hAnsi="Times New Roman" w:cs="Times New Roman"/>
                <w:sz w:val="24"/>
                <w:szCs w:val="24"/>
              </w:rPr>
              <w:t>having a 2</w:t>
            </w:r>
            <w:r w:rsidR="00FB40A4" w:rsidRPr="00FB40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="00FB40A4">
              <w:rPr>
                <w:rFonts w:ascii="Times New Roman" w:hAnsi="Times New Roman" w:cs="Times New Roman"/>
                <w:sz w:val="24"/>
                <w:szCs w:val="24"/>
              </w:rPr>
              <w:t xml:space="preserve"> person </w:t>
            </w:r>
            <w:r w:rsidR="004A21A9">
              <w:rPr>
                <w:rFonts w:ascii="Times New Roman" w:hAnsi="Times New Roman" w:cs="Times New Roman"/>
                <w:sz w:val="24"/>
                <w:szCs w:val="24"/>
              </w:rPr>
              <w:t xml:space="preserve">pulling sharply on rescue cable and holding in locked position.  </w:t>
            </w:r>
            <w:r w:rsidR="00FB40A4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4A21A9">
              <w:rPr>
                <w:rFonts w:ascii="Times New Roman" w:hAnsi="Times New Roman" w:cs="Times New Roman"/>
                <w:sz w:val="24"/>
                <w:szCs w:val="24"/>
              </w:rPr>
              <w:t xml:space="preserve"> operates</w:t>
            </w:r>
            <w:r w:rsidR="004E5F31">
              <w:rPr>
                <w:rFonts w:ascii="Times New Roman" w:hAnsi="Times New Roman" w:cs="Times New Roman"/>
                <w:sz w:val="24"/>
                <w:szCs w:val="24"/>
              </w:rPr>
              <w:t xml:space="preserve"> the knurled knob and winch handle to retract and extend</w:t>
            </w:r>
            <w:r w:rsidR="004A21A9">
              <w:rPr>
                <w:rFonts w:ascii="Times New Roman" w:hAnsi="Times New Roman" w:cs="Times New Roman"/>
                <w:sz w:val="24"/>
                <w:szCs w:val="24"/>
              </w:rPr>
              <w:t xml:space="preserve"> the winch </w:t>
            </w:r>
            <w:r w:rsidR="004E5F31">
              <w:rPr>
                <w:rFonts w:ascii="Times New Roman" w:hAnsi="Times New Roman" w:cs="Times New Roman"/>
                <w:sz w:val="24"/>
                <w:szCs w:val="24"/>
              </w:rPr>
              <w:t xml:space="preserve">cable </w:t>
            </w:r>
            <w:r w:rsidR="004A21A9">
              <w:rPr>
                <w:rFonts w:ascii="Times New Roman" w:hAnsi="Times New Roman" w:cs="Times New Roman"/>
                <w:sz w:val="24"/>
                <w:szCs w:val="24"/>
              </w:rPr>
              <w:t xml:space="preserve">forward and </w:t>
            </w:r>
            <w:r w:rsidR="00FB40A4">
              <w:rPr>
                <w:rFonts w:ascii="Times New Roman" w:hAnsi="Times New Roman" w:cs="Times New Roman"/>
                <w:sz w:val="24"/>
                <w:szCs w:val="24"/>
              </w:rPr>
              <w:t>backwards</w:t>
            </w:r>
            <w:r w:rsidR="004A21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E5F31">
              <w:rPr>
                <w:rFonts w:ascii="Times New Roman" w:hAnsi="Times New Roman" w:cs="Times New Roman"/>
                <w:sz w:val="24"/>
                <w:szCs w:val="24"/>
              </w:rPr>
              <w:t>smoothly.</w:t>
            </w:r>
          </w:p>
        </w:tc>
        <w:tc>
          <w:tcPr>
            <w:tcW w:w="2155" w:type="dxa"/>
            <w:vAlign w:val="center"/>
          </w:tcPr>
          <w:p w14:paraId="41063320" w14:textId="38C71FA8" w:rsidR="00193FAE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193FAE" w14:paraId="1E23E62F" w14:textId="77777777" w:rsidTr="00B5707C">
        <w:tc>
          <w:tcPr>
            <w:tcW w:w="8635" w:type="dxa"/>
          </w:tcPr>
          <w:p w14:paraId="6F78EFE5" w14:textId="37136C25" w:rsidR="00193FAE" w:rsidRDefault="00260F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ests </w:t>
            </w:r>
            <w:r w:rsidR="00AA42CC">
              <w:rPr>
                <w:rFonts w:ascii="Times New Roman" w:hAnsi="Times New Roman" w:cs="Times New Roman"/>
                <w:sz w:val="24"/>
                <w:szCs w:val="24"/>
              </w:rPr>
              <w:t xml:space="preserve">holding power of winch handle by pulling slowly on cable.  Handle should not </w:t>
            </w:r>
            <w:r w:rsidR="00506546">
              <w:rPr>
                <w:rFonts w:ascii="Times New Roman" w:hAnsi="Times New Roman" w:cs="Times New Roman"/>
                <w:sz w:val="24"/>
                <w:szCs w:val="24"/>
              </w:rPr>
              <w:t>free wheel</w:t>
            </w:r>
            <w:r w:rsidR="00AA42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55" w:type="dxa"/>
            <w:vAlign w:val="center"/>
          </w:tcPr>
          <w:p w14:paraId="0D98132A" w14:textId="4A1631D1" w:rsidR="00193FAE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60FB9" w14:paraId="187D0EDA" w14:textId="77777777" w:rsidTr="00B5707C">
        <w:tc>
          <w:tcPr>
            <w:tcW w:w="8635" w:type="dxa"/>
          </w:tcPr>
          <w:p w14:paraId="5A23FF49" w14:textId="3E8C6400" w:rsidR="00260FB9" w:rsidRDefault="00260F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th assistance, student moves tripod over entrance to sub-grade area</w:t>
            </w:r>
            <w:r w:rsidR="00AA42CC">
              <w:rPr>
                <w:rFonts w:ascii="Times New Roman" w:hAnsi="Times New Roman" w:cs="Times New Roman"/>
                <w:sz w:val="24"/>
                <w:szCs w:val="24"/>
              </w:rPr>
              <w:t xml:space="preserve">.  Extend legs and uses adjustment link to take slack out of leg chains.  Level top of tripod by adjusting lengths of </w:t>
            </w:r>
            <w:r w:rsidR="00506546">
              <w:rPr>
                <w:rFonts w:ascii="Times New Roman" w:hAnsi="Times New Roman" w:cs="Times New Roman"/>
                <w:sz w:val="24"/>
                <w:szCs w:val="24"/>
              </w:rPr>
              <w:t>legs.  Secure pins in new positions.</w:t>
            </w:r>
          </w:p>
        </w:tc>
        <w:tc>
          <w:tcPr>
            <w:tcW w:w="2155" w:type="dxa"/>
            <w:vAlign w:val="center"/>
          </w:tcPr>
          <w:p w14:paraId="320582F0" w14:textId="50820B32" w:rsidR="00260FB9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260FB9" w14:paraId="0F59A2B8" w14:textId="77777777" w:rsidTr="00B5707C">
        <w:tc>
          <w:tcPr>
            <w:tcW w:w="8635" w:type="dxa"/>
          </w:tcPr>
          <w:p w14:paraId="1434E515" w14:textId="75878FF0" w:rsidR="00260FB9" w:rsidRDefault="009B45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cue cable is attached to rear D-ring of body harness</w:t>
            </w:r>
          </w:p>
        </w:tc>
        <w:tc>
          <w:tcPr>
            <w:tcW w:w="2155" w:type="dxa"/>
            <w:vAlign w:val="center"/>
          </w:tcPr>
          <w:p w14:paraId="4C45083B" w14:textId="27F46910" w:rsidR="00260FB9" w:rsidRDefault="00B5707C" w:rsidP="00B57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024D9" w:rsidRPr="0042085F" w14:paraId="303B57C9" w14:textId="77777777" w:rsidTr="006466B1">
        <w:tc>
          <w:tcPr>
            <w:tcW w:w="10790" w:type="dxa"/>
            <w:gridSpan w:val="2"/>
          </w:tcPr>
          <w:p w14:paraId="55120AF6" w14:textId="669B54C1" w:rsidR="00F024D9" w:rsidRPr="0042085F" w:rsidRDefault="00F024D9" w:rsidP="006466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imulating non-Entry Rescue of Unconscious Entrant with Rescue Winch</w:t>
            </w:r>
          </w:p>
        </w:tc>
      </w:tr>
      <w:tr w:rsidR="00F024D9" w:rsidRPr="0042085F" w14:paraId="6D9ADC90" w14:textId="77777777" w:rsidTr="006466B1">
        <w:tc>
          <w:tcPr>
            <w:tcW w:w="10790" w:type="dxa"/>
            <w:gridSpan w:val="2"/>
          </w:tcPr>
          <w:p w14:paraId="6FA37A61" w14:textId="230C20C6" w:rsidR="00F024D9" w:rsidRPr="0042085F" w:rsidRDefault="00F024D9" w:rsidP="006466B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42085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he student shall </w:t>
            </w:r>
            <w:r w:rsidR="00B570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ke a timely simulated non-entry retrieval of an incapacitated entrant</w:t>
            </w:r>
          </w:p>
        </w:tc>
      </w:tr>
      <w:tr w:rsidR="00F024D9" w14:paraId="2DCF3381" w14:textId="77777777" w:rsidTr="006466B1">
        <w:tc>
          <w:tcPr>
            <w:tcW w:w="8635" w:type="dxa"/>
          </w:tcPr>
          <w:p w14:paraId="690C6DEE" w14:textId="65B04CD3" w:rsidR="00F024D9" w:rsidRDefault="0067776D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024D9">
              <w:rPr>
                <w:rFonts w:ascii="Times New Roman" w:hAnsi="Times New Roman" w:cs="Times New Roman"/>
                <w:sz w:val="24"/>
                <w:szCs w:val="24"/>
              </w:rPr>
              <w:t xml:space="preserve">tud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cognizes the need for a non-entry retrieval of entrant</w:t>
            </w:r>
            <w:r w:rsidR="004849C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00546C">
              <w:rPr>
                <w:rFonts w:ascii="Times New Roman" w:hAnsi="Times New Roman" w:cs="Times New Roman"/>
                <w:sz w:val="24"/>
                <w:szCs w:val="24"/>
              </w:rPr>
              <w:t xml:space="preserve">makes notification to emergency responders. </w:t>
            </w:r>
          </w:p>
        </w:tc>
        <w:tc>
          <w:tcPr>
            <w:tcW w:w="2155" w:type="dxa"/>
          </w:tcPr>
          <w:p w14:paraId="1CE239C6" w14:textId="77777777" w:rsidR="00F024D9" w:rsidRDefault="00F024D9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00546C" w14:paraId="25DCE3CA" w14:textId="77777777" w:rsidTr="006466B1">
        <w:tc>
          <w:tcPr>
            <w:tcW w:w="8635" w:type="dxa"/>
          </w:tcPr>
          <w:p w14:paraId="111CADFB" w14:textId="10620F08" w:rsidR="0000546C" w:rsidRDefault="0000546C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engages rescu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inch, an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urns hand clockwise to raise entrant so waist is above the level of ground.</w:t>
            </w:r>
          </w:p>
        </w:tc>
        <w:tc>
          <w:tcPr>
            <w:tcW w:w="2155" w:type="dxa"/>
          </w:tcPr>
          <w:p w14:paraId="144B3FD7" w14:textId="0107B450" w:rsidR="0000546C" w:rsidRDefault="00581FFE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F024D9" w14:paraId="0D97E5C9" w14:textId="77777777" w:rsidTr="006466B1">
        <w:tc>
          <w:tcPr>
            <w:tcW w:w="8635" w:type="dxa"/>
          </w:tcPr>
          <w:p w14:paraId="00F795C9" w14:textId="1346123D" w:rsidR="00F024D9" w:rsidRDefault="004849CF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moves to between </w:t>
            </w:r>
            <w:r w:rsidR="0000546C">
              <w:rPr>
                <w:rFonts w:ascii="Times New Roman" w:hAnsi="Times New Roman" w:cs="Times New Roman"/>
                <w:sz w:val="24"/>
                <w:szCs w:val="24"/>
              </w:rPr>
              <w:t xml:space="preserve">tripo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gs with material and rescue winches and turns entrant so </w:t>
            </w:r>
            <w:r w:rsidR="0000546C">
              <w:rPr>
                <w:rFonts w:ascii="Times New Roman" w:hAnsi="Times New Roman" w:cs="Times New Roman"/>
                <w:sz w:val="24"/>
                <w:szCs w:val="24"/>
              </w:rPr>
              <w:t xml:space="preserve">entrant’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ck faces you.</w:t>
            </w:r>
          </w:p>
        </w:tc>
        <w:tc>
          <w:tcPr>
            <w:tcW w:w="2155" w:type="dxa"/>
          </w:tcPr>
          <w:p w14:paraId="353A0328" w14:textId="1F9D07E1" w:rsidR="00F024D9" w:rsidRDefault="00581FFE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614665" w14:paraId="5D0E6345" w14:textId="77777777" w:rsidTr="006466B1">
        <w:tc>
          <w:tcPr>
            <w:tcW w:w="8635" w:type="dxa"/>
          </w:tcPr>
          <w:p w14:paraId="56CACC9A" w14:textId="6891BD23" w:rsidR="00614665" w:rsidRDefault="00614665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grabs high on tripod and pulls tripod towards them, while backing up and lays tripod on ground.</w:t>
            </w:r>
          </w:p>
        </w:tc>
        <w:tc>
          <w:tcPr>
            <w:tcW w:w="2155" w:type="dxa"/>
          </w:tcPr>
          <w:p w14:paraId="3D1801EB" w14:textId="6643F9A9" w:rsidR="00614665" w:rsidRDefault="00581FFE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00546C" w14:paraId="44894AE7" w14:textId="77777777" w:rsidTr="006466B1">
        <w:tc>
          <w:tcPr>
            <w:tcW w:w="8635" w:type="dxa"/>
          </w:tcPr>
          <w:p w14:paraId="385FC263" w14:textId="4854849C" w:rsidR="0000546C" w:rsidRDefault="0000546C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moves to begin assessment of entrant.</w:t>
            </w:r>
          </w:p>
        </w:tc>
        <w:tc>
          <w:tcPr>
            <w:tcW w:w="2155" w:type="dxa"/>
          </w:tcPr>
          <w:p w14:paraId="4CB12FF3" w14:textId="58CDB334" w:rsidR="0000546C" w:rsidRDefault="00581FFE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bookmarkEnd w:id="0"/>
    </w:tbl>
    <w:p w14:paraId="065BBFEA" w14:textId="32C9D2D0" w:rsidR="0042085F" w:rsidRDefault="0042085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E91D7A" w14:paraId="74D1801B" w14:textId="77777777" w:rsidTr="006466B1">
        <w:tc>
          <w:tcPr>
            <w:tcW w:w="10790" w:type="dxa"/>
            <w:gridSpan w:val="2"/>
          </w:tcPr>
          <w:p w14:paraId="0E051A60" w14:textId="155B81B7" w:rsidR="00E91D7A" w:rsidRPr="00C22C66" w:rsidRDefault="00E91D7A" w:rsidP="006466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nstrated Skill: Monitoring the atmosphere in a below-grade confined space</w:t>
            </w:r>
          </w:p>
        </w:tc>
      </w:tr>
      <w:tr w:rsidR="00E91D7A" w14:paraId="5AE78D90" w14:textId="77777777" w:rsidTr="006466B1">
        <w:tc>
          <w:tcPr>
            <w:tcW w:w="10790" w:type="dxa"/>
            <w:gridSpan w:val="2"/>
          </w:tcPr>
          <w:p w14:paraId="242C8498" w14:textId="77777777" w:rsidR="00E91D7A" w:rsidRPr="00C22C66" w:rsidRDefault="00E91D7A" w:rsidP="006466B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22C6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he student shall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duct air monitoring of a confined space with 100% accuracy.</w:t>
            </w:r>
          </w:p>
        </w:tc>
      </w:tr>
      <w:tr w:rsidR="00E91D7A" w14:paraId="4EB4889E" w14:textId="77777777" w:rsidTr="006466B1">
        <w:trPr>
          <w:trHeight w:val="350"/>
        </w:trPr>
        <w:tc>
          <w:tcPr>
            <w:tcW w:w="8635" w:type="dxa"/>
          </w:tcPr>
          <w:p w14:paraId="002EBF0F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 turns on the monitor by pres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A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Unit activates.  Student observes self-test and verifies proper operation of monitor/detector.</w:t>
            </w:r>
          </w:p>
        </w:tc>
        <w:tc>
          <w:tcPr>
            <w:tcW w:w="2155" w:type="dxa"/>
            <w:vAlign w:val="center"/>
          </w:tcPr>
          <w:p w14:paraId="1C644B96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91D7A" w14:paraId="3B0C226C" w14:textId="77777777" w:rsidTr="006466B1">
        <w:tc>
          <w:tcPr>
            <w:tcW w:w="8635" w:type="dxa"/>
          </w:tcPr>
          <w:p w14:paraId="7EE9F66D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tests pump by briefly covering inlet connection.</w:t>
            </w:r>
          </w:p>
        </w:tc>
        <w:tc>
          <w:tcPr>
            <w:tcW w:w="2155" w:type="dxa"/>
            <w:vAlign w:val="center"/>
          </w:tcPr>
          <w:p w14:paraId="709FBC6A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91D7A" w14:paraId="5B4D5DCA" w14:textId="77777777" w:rsidTr="006466B1">
        <w:tc>
          <w:tcPr>
            <w:tcW w:w="8635" w:type="dxa"/>
          </w:tcPr>
          <w:p w14:paraId="5B916312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nnects sampling hose to inlet connection and pinches end of hose to test for tight connections.  Pump alarm sounds.</w:t>
            </w:r>
          </w:p>
        </w:tc>
        <w:tc>
          <w:tcPr>
            <w:tcW w:w="2155" w:type="dxa"/>
            <w:vAlign w:val="center"/>
          </w:tcPr>
          <w:p w14:paraId="7392A192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91D7A" w14:paraId="7FE70B7B" w14:textId="77777777" w:rsidTr="006466B1">
        <w:tc>
          <w:tcPr>
            <w:tcW w:w="8635" w:type="dxa"/>
          </w:tcPr>
          <w:p w14:paraId="4214030C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tests atmosphere at entrance to confined space BEFORE removing cover, allowing 2 seconds for each 1 foot of sampling tube + 2 minutes (two by two rule).</w:t>
            </w:r>
          </w:p>
        </w:tc>
        <w:tc>
          <w:tcPr>
            <w:tcW w:w="2155" w:type="dxa"/>
            <w:vAlign w:val="center"/>
          </w:tcPr>
          <w:p w14:paraId="14C5B615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91D7A" w14:paraId="37191E06" w14:textId="77777777" w:rsidTr="006466B1">
        <w:tc>
          <w:tcPr>
            <w:tcW w:w="8635" w:type="dxa"/>
          </w:tcPr>
          <w:p w14:paraId="5DB0754D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tmosphere is safe, remove cover to confined space and test again at entrance using ‘two by two rule’ as above.</w:t>
            </w:r>
          </w:p>
        </w:tc>
        <w:tc>
          <w:tcPr>
            <w:tcW w:w="2155" w:type="dxa"/>
            <w:vAlign w:val="center"/>
          </w:tcPr>
          <w:p w14:paraId="5591027B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91D7A" w14:paraId="0A7BF2A3" w14:textId="77777777" w:rsidTr="006466B1">
        <w:trPr>
          <w:trHeight w:val="350"/>
        </w:trPr>
        <w:tc>
          <w:tcPr>
            <w:tcW w:w="8635" w:type="dxa"/>
          </w:tcPr>
          <w:p w14:paraId="59A190E3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ntinues atmospheric testing at 4 ft. intervals using ‘two by two rule’.</w:t>
            </w:r>
          </w:p>
        </w:tc>
        <w:tc>
          <w:tcPr>
            <w:tcW w:w="2155" w:type="dxa"/>
            <w:vAlign w:val="center"/>
          </w:tcPr>
          <w:p w14:paraId="264043F6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E91D7A" w14:paraId="69AEA004" w14:textId="77777777" w:rsidTr="006466B1">
        <w:trPr>
          <w:trHeight w:val="350"/>
        </w:trPr>
        <w:tc>
          <w:tcPr>
            <w:tcW w:w="8635" w:type="dxa"/>
          </w:tcPr>
          <w:p w14:paraId="50180884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completes air sampling portion of Confined Space Permit.</w:t>
            </w:r>
          </w:p>
        </w:tc>
        <w:tc>
          <w:tcPr>
            <w:tcW w:w="2155" w:type="dxa"/>
            <w:vAlign w:val="center"/>
          </w:tcPr>
          <w:p w14:paraId="450B9DB9" w14:textId="77777777" w:rsidR="00E91D7A" w:rsidRDefault="00E91D7A" w:rsidP="00646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 xml:space="preserve">Pas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6CF"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03A9393A" w14:textId="731C1B38" w:rsidR="00E91D7A" w:rsidRDefault="00E91D7A">
      <w:pPr>
        <w:rPr>
          <w:rFonts w:ascii="Times New Roman" w:hAnsi="Times New Roman" w:cs="Times New Roman"/>
          <w:sz w:val="24"/>
          <w:szCs w:val="24"/>
        </w:rPr>
      </w:pPr>
    </w:p>
    <w:p w14:paraId="184D38B8" w14:textId="7B9AC33B" w:rsidR="00312256" w:rsidRDefault="003122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s:</w:t>
      </w:r>
    </w:p>
    <w:p w14:paraId="7B40AD6F" w14:textId="77777777" w:rsidR="00312256" w:rsidRPr="00B616CF" w:rsidRDefault="00312256">
      <w:pPr>
        <w:rPr>
          <w:rFonts w:ascii="Times New Roman" w:hAnsi="Times New Roman" w:cs="Times New Roman"/>
          <w:sz w:val="24"/>
          <w:szCs w:val="24"/>
        </w:rPr>
      </w:pPr>
    </w:p>
    <w:sectPr w:rsidR="00312256" w:rsidRPr="00B616CF" w:rsidSect="00B616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530AA6"/>
    <w:multiLevelType w:val="hybridMultilevel"/>
    <w:tmpl w:val="DBAC0E14"/>
    <w:lvl w:ilvl="0" w:tplc="79FAD99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413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MrA0NLcwtTQ3szRQ0lEKTi0uzszPAykwrgUAFbHvniwAAAA="/>
  </w:docVars>
  <w:rsids>
    <w:rsidRoot w:val="00B616CF"/>
    <w:rsid w:val="0000546C"/>
    <w:rsid w:val="00152455"/>
    <w:rsid w:val="00193FAE"/>
    <w:rsid w:val="001A3A59"/>
    <w:rsid w:val="001B3173"/>
    <w:rsid w:val="001C5649"/>
    <w:rsid w:val="00260FB9"/>
    <w:rsid w:val="002A5344"/>
    <w:rsid w:val="002B7750"/>
    <w:rsid w:val="00312256"/>
    <w:rsid w:val="003B16ED"/>
    <w:rsid w:val="003F7D9B"/>
    <w:rsid w:val="0042085F"/>
    <w:rsid w:val="004849CF"/>
    <w:rsid w:val="004A21A9"/>
    <w:rsid w:val="004B505E"/>
    <w:rsid w:val="004E5F31"/>
    <w:rsid w:val="00506546"/>
    <w:rsid w:val="005242A9"/>
    <w:rsid w:val="00581FFE"/>
    <w:rsid w:val="00583EFE"/>
    <w:rsid w:val="00614665"/>
    <w:rsid w:val="0063038B"/>
    <w:rsid w:val="0067776D"/>
    <w:rsid w:val="006A1903"/>
    <w:rsid w:val="006C0223"/>
    <w:rsid w:val="00742E30"/>
    <w:rsid w:val="00870190"/>
    <w:rsid w:val="008A1B57"/>
    <w:rsid w:val="009B4565"/>
    <w:rsid w:val="009E04B3"/>
    <w:rsid w:val="00A5658D"/>
    <w:rsid w:val="00A70A0C"/>
    <w:rsid w:val="00A75330"/>
    <w:rsid w:val="00AA42CC"/>
    <w:rsid w:val="00B5707C"/>
    <w:rsid w:val="00B616CF"/>
    <w:rsid w:val="00C22C66"/>
    <w:rsid w:val="00C372ED"/>
    <w:rsid w:val="00C840A4"/>
    <w:rsid w:val="00CB1E8E"/>
    <w:rsid w:val="00D05718"/>
    <w:rsid w:val="00DE2D49"/>
    <w:rsid w:val="00E65819"/>
    <w:rsid w:val="00E91D7A"/>
    <w:rsid w:val="00F024D9"/>
    <w:rsid w:val="00F96E33"/>
    <w:rsid w:val="00FA0334"/>
    <w:rsid w:val="00FB3478"/>
    <w:rsid w:val="00FB4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2D183"/>
  <w15:chartTrackingRefBased/>
  <w15:docId w15:val="{4CD2775B-8DA3-49BF-8902-FFB2B7C51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72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uprecht</dc:creator>
  <cp:keywords/>
  <dc:description/>
  <cp:lastModifiedBy>Don R Ruprecht</cp:lastModifiedBy>
  <cp:revision>2</cp:revision>
  <dcterms:created xsi:type="dcterms:W3CDTF">2022-06-29T11:07:00Z</dcterms:created>
  <dcterms:modified xsi:type="dcterms:W3CDTF">2022-06-29T11:07:00Z</dcterms:modified>
</cp:coreProperties>
</file>